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56F065F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A0760D">
              <w:rPr>
                <w:color w:val="000000"/>
              </w:rPr>
              <w:t>S</w:t>
            </w:r>
            <w:r w:rsidR="008D45E7">
              <w:rPr>
                <w:color w:val="000000"/>
              </w:rPr>
              <w:t>O</w:t>
            </w:r>
            <w:r w:rsidR="00C059D6">
              <w:rPr>
                <w:color w:val="000000"/>
              </w:rPr>
              <w:t>FTWARE ARCHITECT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243D7331" w:rsidR="00B62CD1" w:rsidRPr="00C360D6" w:rsidRDefault="00C059D6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he pos</w:t>
            </w:r>
            <w:r w:rsidR="000E4D8B">
              <w:rPr>
                <w:rFonts w:ascii="Arial" w:eastAsia="Arial" w:hAnsi="Arial" w:cs="Arial"/>
                <w:lang w:val="en-US" w:bidi="en-US"/>
              </w:rPr>
              <w:t>t</w:t>
            </w:r>
            <w:r>
              <w:rPr>
                <w:rFonts w:ascii="Arial" w:eastAsia="Arial" w:hAnsi="Arial" w:cs="Arial"/>
                <w:lang w:val="en-US" w:bidi="en-US"/>
              </w:rPr>
              <w:t xml:space="preserve"> of software architect </w:t>
            </w:r>
            <w:r w:rsidR="000E4D8B">
              <w:rPr>
                <w:rFonts w:ascii="Arial" w:eastAsia="Arial" w:hAnsi="Arial" w:cs="Arial"/>
                <w:lang w:val="en-US" w:bidi="en-US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developing, creating, and modifying general computer applications software or 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special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ed</w:t>
            </w:r>
            <w:r>
              <w:rPr>
                <w:rFonts w:ascii="Arial" w:eastAsia="Arial" w:hAnsi="Arial" w:cs="Arial"/>
                <w:lang w:val="en-US" w:bidi="en-US"/>
              </w:rPr>
              <w:t xml:space="preserve"> utility programs. It also consists of 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user needs and developing software solutions, and designing software or 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custom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software for client use with the aim of 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optim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operational efficiency. 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1BA9DCF9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in a computer-related field or equivalent;</w:t>
            </w:r>
          </w:p>
          <w:p w14:paraId="5E8EF194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identify complex problems and review related information to develop and evaluate options and implement solutions;</w:t>
            </w:r>
          </w:p>
          <w:p w14:paraId="2CD6B2A7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Knowledge of various programming languages, and ability to determine how a system should work and how changes in conditions, operations, and the environment will affect outcome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00553701" w14:textId="549B347F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nalytical Thinking — Job requires 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information and using logic to address work-related issues and problems.</w:t>
            </w:r>
          </w:p>
          <w:p w14:paraId="602BCADF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0B12BEFC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69356F9C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novation — Job requires creativity and alternative thinking to develop new ideas for and answers to work-related problems.</w:t>
            </w:r>
          </w:p>
          <w:p w14:paraId="42079800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2B87BAD" w14:textId="044AB628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user needs and software requirements to determine feasibility of design within time and cost constraints;</w:t>
            </w:r>
          </w:p>
          <w:p w14:paraId="4A6D63DA" w14:textId="66995F85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ocument business requirements using formalism such </w:t>
            </w:r>
            <w:r w:rsidR="000E4D8B">
              <w:rPr>
                <w:rFonts w:ascii="Arial" w:eastAsia="Arial" w:hAnsi="Arial" w:cs="Arial"/>
                <w:lang w:val="en-US" w:bidi="en-US"/>
              </w:rPr>
              <w:t xml:space="preserve">as </w:t>
            </w:r>
            <w:r>
              <w:rPr>
                <w:rFonts w:ascii="Arial" w:eastAsia="Arial" w:hAnsi="Arial" w:cs="Arial"/>
                <w:lang w:val="en-US" w:bidi="en-US"/>
              </w:rPr>
              <w:t xml:space="preserve">UML or other 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object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oriented</w:t>
            </w:r>
            <w:r>
              <w:rPr>
                <w:rFonts w:ascii="Arial" w:eastAsia="Arial" w:hAnsi="Arial" w:cs="Arial"/>
                <w:lang w:val="en-US" w:bidi="en-US"/>
              </w:rPr>
              <w:t xml:space="preserve"> 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mode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l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l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tools;</w:t>
            </w:r>
          </w:p>
          <w:p w14:paraId="619C9163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fer with systems analysts, engineers, programmers and others to design system and to obtain information on project limitations and capabilities, performance requirements and interfaces;</w:t>
            </w:r>
          </w:p>
          <w:p w14:paraId="4E827215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laborate Enterprise Software and Hardware Architecture orientation and monitor compliance to design principles and guidelines;</w:t>
            </w:r>
          </w:p>
          <w:p w14:paraId="7D5F77C7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rdinate software system installation and monitor equipment functioning to ensure specifications </w:t>
            </w:r>
            <w:r w:rsidRPr="00C059D6">
              <w:rPr>
                <w:rFonts w:ascii="Arial" w:eastAsia="Arial" w:hAnsi="Arial" w:cs="Arial"/>
                <w:noProof/>
                <w:lang w:val="en-US" w:bidi="en-US"/>
              </w:rPr>
              <w:t>are met</w:t>
            </w:r>
            <w:r>
              <w:rPr>
                <w:rFonts w:ascii="Arial" w:eastAsia="Arial" w:hAnsi="Arial" w:cs="Arial"/>
                <w:lang w:val="en-US" w:bidi="en-US"/>
              </w:rPr>
              <w:t>;</w:t>
            </w:r>
          </w:p>
          <w:p w14:paraId="5282F990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velop and direct software system testing and validation procedures, programming, and documentation;</w:t>
            </w:r>
          </w:p>
          <w:p w14:paraId="05ACF54A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dify existing software to correct errors, allow it to adapt to new hardware, or to improve its performance;</w:t>
            </w:r>
          </w:p>
          <w:p w14:paraId="574AC18B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Obtain and evaluate information on factors such as reporting formats required, costs, and security needs to determine hardware configuration;</w:t>
            </w:r>
          </w:p>
          <w:p w14:paraId="69EFCB08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tore, retrieve, and manipulate data for analysis of system capabilities and requirements;</w:t>
            </w:r>
          </w:p>
          <w:p w14:paraId="2F4CF46F" w14:textId="5A654426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Write computer</w:t>
            </w:r>
            <w:r w:rsidR="008F70C5">
              <w:rPr>
                <w:rFonts w:ascii="Arial" w:eastAsia="Arial" w:hAnsi="Arial" w:cs="Arial"/>
                <w:lang w:val="en-US" w:bidi="en-US"/>
              </w:rPr>
              <w:t xml:space="preserve"> programmes </w:t>
            </w:r>
            <w:r>
              <w:rPr>
                <w:rFonts w:ascii="Arial" w:eastAsia="Arial" w:hAnsi="Arial" w:cs="Arial"/>
                <w:lang w:val="en-US" w:bidi="en-US"/>
              </w:rPr>
              <w:t>of higher complexity or with specific performance, connectivity or business logic requirements;</w:t>
            </w:r>
          </w:p>
          <w:p w14:paraId="364A09D6" w14:textId="77777777" w:rsidR="00C059D6" w:rsidRDefault="00C059D6" w:rsidP="00C059D6">
            <w:pPr>
              <w:numPr>
                <w:ilvl w:val="0"/>
                <w:numId w:val="2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upervise the work of programmers, technologists and technicians and other engineering and scientific personnel.</w:t>
            </w:r>
          </w:p>
          <w:p w14:paraId="2F0F7FF3" w14:textId="57A987CA" w:rsidR="00B62CD1" w:rsidRPr="00540314" w:rsidRDefault="00B62CD1" w:rsidP="00F5369D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lastRenderedPageBreak/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l">
    <w:altName w:val="Arial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9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8"/>
  </w:num>
  <w:num w:numId="2">
    <w:abstractNumId w:val="4"/>
  </w:num>
  <w:num w:numId="3">
    <w:abstractNumId w:val="11"/>
  </w:num>
  <w:num w:numId="4">
    <w:abstractNumId w:val="0"/>
  </w:num>
  <w:num w:numId="5">
    <w:abstractNumId w:val="8"/>
  </w:num>
  <w:num w:numId="6">
    <w:abstractNumId w:val="9"/>
  </w:num>
  <w:num w:numId="7">
    <w:abstractNumId w:val="2"/>
  </w:num>
  <w:num w:numId="8">
    <w:abstractNumId w:val="20"/>
  </w:num>
  <w:num w:numId="9">
    <w:abstractNumId w:val="3"/>
  </w:num>
  <w:num w:numId="10">
    <w:abstractNumId w:val="16"/>
  </w:num>
  <w:num w:numId="11">
    <w:abstractNumId w:val="6"/>
  </w:num>
  <w:num w:numId="12">
    <w:abstractNumId w:val="5"/>
  </w:num>
  <w:num w:numId="13">
    <w:abstractNumId w:val="13"/>
  </w:num>
  <w:num w:numId="14">
    <w:abstractNumId w:val="19"/>
  </w:num>
  <w:num w:numId="15">
    <w:abstractNumId w:val="1"/>
  </w:num>
  <w:num w:numId="16">
    <w:abstractNumId w:val="17"/>
  </w:num>
  <w:num w:numId="17">
    <w:abstractNumId w:val="15"/>
  </w:num>
  <w:num w:numId="18">
    <w:abstractNumId w:val="14"/>
  </w:num>
  <w:num w:numId="19">
    <w:abstractNumId w:val="10"/>
  </w:num>
  <w:num w:numId="20">
    <w:abstractNumId w:val="7"/>
  </w:num>
  <w:num w:numId="21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sales engineer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oftware architect consists of developing, creating, and modifying_x000a_general computer applications software or specialised utility programs. It also_x000a_consists of analysing user needs and developing software solutions, and_x000a_designing software or customising software for client use with the aim of_x000a_optimising operational efficiency."/>
    <w:docVar w:name="Source" w:val=" https://fontesdeutschland.info"/>
    <w:docVar w:name="Tags" w:val="software architect, job description, human resources documents, business documents, entrepreneurship, entrepreneur, software architect job description template, software architect job description example"/>
  </w:docVars>
  <w:rsids>
    <w:rsidRoot w:val="008E3706"/>
    <w:rsid w:val="000435BD"/>
    <w:rsid w:val="000805AF"/>
    <w:rsid w:val="00087FD5"/>
    <w:rsid w:val="000C3B8A"/>
    <w:rsid w:val="000D15AA"/>
    <w:rsid w:val="000E4D8B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34319"/>
    <w:rsid w:val="0024654A"/>
    <w:rsid w:val="002A5F04"/>
    <w:rsid w:val="002B069B"/>
    <w:rsid w:val="002C7FDB"/>
    <w:rsid w:val="00306E0A"/>
    <w:rsid w:val="00331E09"/>
    <w:rsid w:val="00335A71"/>
    <w:rsid w:val="00364FFA"/>
    <w:rsid w:val="00375781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82C66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C13AA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61027"/>
    <w:rsid w:val="00880770"/>
    <w:rsid w:val="00886112"/>
    <w:rsid w:val="008D45E7"/>
    <w:rsid w:val="008E3706"/>
    <w:rsid w:val="008F70C5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0760D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059D6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D23897"/>
    <w:rsid w:val="00D61F8D"/>
    <w:rsid w:val="00D94F7A"/>
    <w:rsid w:val="00DC0C9E"/>
    <w:rsid w:val="00DE77F6"/>
    <w:rsid w:val="00E215B4"/>
    <w:rsid w:val="00E97EFC"/>
    <w:rsid w:val="00EB48A0"/>
    <w:rsid w:val="00EB4E3B"/>
    <w:rsid w:val="00EF0D90"/>
    <w:rsid w:val="00F00966"/>
    <w:rsid w:val="00F3411A"/>
    <w:rsid w:val="00F5369D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98</Words>
  <Characters>2646</Characters>
  <Application>Microsoft Office Word</Application>
  <DocSecurity>0</DocSecurity>
  <Lines>98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9:06:00Z</dcterms:created>
  <dcterms:modified xsi:type="dcterms:W3CDTF">2019-10-21T19:09:00Z</dcterms:modified>
  <cp:category/>
</cp:coreProperties>
</file>